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7735" w:type="dxa"/>
        <w:jc w:val="center"/>
        <w:tbl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single" w:sz="4" w:space="0" w:color="70AD47" w:themeColor="accent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6"/>
        <w:gridCol w:w="3919"/>
      </w:tblGrid>
      <w:tr w:rsidR="005A7205" w:rsidTr="00091F59">
        <w:trPr>
          <w:trHeight w:val="3600"/>
          <w:jc w:val="center"/>
        </w:trPr>
        <w:tc>
          <w:tcPr>
            <w:tcW w:w="3790" w:type="dxa"/>
            <w:vAlign w:val="center"/>
          </w:tcPr>
          <w:p w:rsidR="005A7205" w:rsidRDefault="007970BB" w:rsidP="007970BB">
            <w:pPr>
              <w:jc w:val="center"/>
              <w:rPr>
                <w:b/>
              </w:rPr>
            </w:pPr>
            <w:r w:rsidRPr="007970BB">
              <w:rPr>
                <w:b/>
              </w:rPr>
              <w:t>PLANTAR UMA ÁRVORE</w:t>
            </w:r>
          </w:p>
          <w:p w:rsidR="007970BB" w:rsidRPr="007970BB" w:rsidRDefault="007970BB" w:rsidP="007970BB">
            <w:pPr>
              <w:jc w:val="center"/>
              <w:rPr>
                <w:b/>
              </w:rPr>
            </w:pPr>
          </w:p>
          <w:p w:rsidR="005A7205" w:rsidRPr="007970BB" w:rsidRDefault="005A7205" w:rsidP="007970BB">
            <w:pPr>
              <w:jc w:val="center"/>
              <w:rPr>
                <w:b/>
              </w:rPr>
            </w:pPr>
            <w:r w:rsidRPr="007970BB">
              <w:rPr>
                <w:b/>
                <w:noProof/>
                <w:lang w:val="en-US"/>
              </w:rPr>
              <w:drawing>
                <wp:inline distT="0" distB="0" distL="0" distR="0" wp14:anchorId="0ADB7D6A" wp14:editId="2166F1CC">
                  <wp:extent cx="2286000" cy="1494000"/>
                  <wp:effectExtent l="0" t="0" r="0" b="0"/>
                  <wp:docPr id="3" name="Picture 3" descr="C:\Users\chris\AppData\Local\Microsoft\Windows\INetCache\Content.Word\turma-da-monica-para-colorir-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chris\AppData\Local\Microsoft\Windows\INetCache\Content.Word\turma-da-monica-para-colorir-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149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45" w:type="dxa"/>
            <w:vAlign w:val="center"/>
          </w:tcPr>
          <w:p w:rsidR="005A7205" w:rsidRPr="005A7205" w:rsidRDefault="005A7205" w:rsidP="007970BB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Pr="005A7205" w:rsidRDefault="005A7205" w:rsidP="007970BB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Pr="005A7205" w:rsidRDefault="005A7205" w:rsidP="007970BB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Pr="005A7205" w:rsidRDefault="005A7205" w:rsidP="007970BB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Pr="005A7205" w:rsidRDefault="005A7205" w:rsidP="007970BB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Pr="005A7205" w:rsidRDefault="005A7205" w:rsidP="007970BB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Pr="005A7205" w:rsidRDefault="005A7205" w:rsidP="007970BB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Pr="007970BB" w:rsidRDefault="005A7205" w:rsidP="00091F59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</w:tc>
      </w:tr>
      <w:tr w:rsidR="005A7205" w:rsidTr="00091F59">
        <w:trPr>
          <w:trHeight w:val="3600"/>
          <w:jc w:val="center"/>
        </w:trPr>
        <w:tc>
          <w:tcPr>
            <w:tcW w:w="3790" w:type="dxa"/>
            <w:vAlign w:val="center"/>
          </w:tcPr>
          <w:p w:rsidR="005A7205" w:rsidRPr="007970BB" w:rsidRDefault="007970BB" w:rsidP="007970BB">
            <w:pPr>
              <w:jc w:val="center"/>
              <w:rPr>
                <w:b/>
              </w:rPr>
            </w:pPr>
            <w:r w:rsidRPr="007970BB">
              <w:rPr>
                <w:b/>
              </w:rPr>
              <w:t>LAVAR AS MÃOS</w:t>
            </w:r>
            <w:r w:rsidR="005A7205" w:rsidRPr="007970BB">
              <w:rPr>
                <w:b/>
                <w:noProof/>
                <w:lang w:val="en-US"/>
              </w:rPr>
              <w:drawing>
                <wp:inline distT="0" distB="0" distL="0" distR="0" wp14:anchorId="0556F1FC" wp14:editId="738DFFF9">
                  <wp:extent cx="2286000" cy="2012592"/>
                  <wp:effectExtent l="0" t="0" r="0" b="6985"/>
                  <wp:docPr id="1" name="Picture 1" descr="C:\Users\chris\AppData\Local\Microsoft\Windows\INetCache\Content.Word\COMO LAVAR AS MÃOS T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chris\AppData\Local\Microsoft\Windows\INetCache\Content.Word\COMO LAVAR AS MÃOS T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0125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45" w:type="dxa"/>
            <w:vAlign w:val="center"/>
          </w:tcPr>
          <w:p w:rsidR="005A7205" w:rsidRPr="005A7205" w:rsidRDefault="005A7205" w:rsidP="007970BB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Pr="005A7205" w:rsidRDefault="005A7205" w:rsidP="007970BB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Pr="005A7205" w:rsidRDefault="005A7205" w:rsidP="007970BB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Pr="005A7205" w:rsidRDefault="005A7205" w:rsidP="007970BB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Pr="005A7205" w:rsidRDefault="005A7205" w:rsidP="007970BB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Pr="005A7205" w:rsidRDefault="005A7205" w:rsidP="007970BB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Default="005A7205" w:rsidP="007970BB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Pr="007970BB" w:rsidRDefault="005A7205" w:rsidP="00091F59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</w:tc>
      </w:tr>
      <w:tr w:rsidR="005A7205" w:rsidTr="00091F59">
        <w:trPr>
          <w:trHeight w:val="3600"/>
          <w:jc w:val="center"/>
        </w:trPr>
        <w:tc>
          <w:tcPr>
            <w:tcW w:w="3790" w:type="dxa"/>
            <w:vAlign w:val="center"/>
          </w:tcPr>
          <w:p w:rsidR="005A7205" w:rsidRPr="007970BB" w:rsidRDefault="00ED5319" w:rsidP="007970BB">
            <w:pPr>
              <w:jc w:val="center"/>
              <w:rPr>
                <w:b/>
              </w:rPr>
            </w:pPr>
            <w:r>
              <w:rPr>
                <w:b/>
              </w:rPr>
              <w:t>PREPARAR</w:t>
            </w:r>
            <w:r w:rsidR="007970BB" w:rsidRPr="007970BB">
              <w:rPr>
                <w:b/>
              </w:rPr>
              <w:t xml:space="preserve"> CAFÉ DA MANHÃ</w:t>
            </w:r>
          </w:p>
          <w:p w:rsidR="00D43791" w:rsidRPr="007970BB" w:rsidRDefault="00D43791" w:rsidP="007970BB">
            <w:pPr>
              <w:jc w:val="center"/>
              <w:rPr>
                <w:b/>
              </w:rPr>
            </w:pPr>
          </w:p>
          <w:p w:rsidR="005A7205" w:rsidRPr="007970BB" w:rsidRDefault="00EA5979" w:rsidP="007970BB">
            <w:pPr>
              <w:jc w:val="center"/>
              <w:rPr>
                <w:b/>
              </w:rPr>
            </w:pPr>
            <w:r>
              <w:rPr>
                <w:b/>
                <w:noProof/>
                <w:lang w:val="en-US"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1" type="#_x0000_t75" style="width:179.05pt;height:97.05pt">
                  <v:imagedata r:id="rId7" o:title="cafew"/>
                </v:shape>
              </w:pict>
            </w:r>
          </w:p>
        </w:tc>
        <w:tc>
          <w:tcPr>
            <w:tcW w:w="3945" w:type="dxa"/>
            <w:vAlign w:val="center"/>
          </w:tcPr>
          <w:p w:rsidR="005A7205" w:rsidRPr="005A7205" w:rsidRDefault="005A7205" w:rsidP="007970BB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Pr="005A7205" w:rsidRDefault="005A7205" w:rsidP="007970BB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Pr="005A7205" w:rsidRDefault="005A7205" w:rsidP="007970BB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Pr="005A7205" w:rsidRDefault="005A7205" w:rsidP="007970BB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Pr="005A7205" w:rsidRDefault="005A7205" w:rsidP="007970BB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Pr="005A7205" w:rsidRDefault="005A7205" w:rsidP="007970BB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Default="005A7205" w:rsidP="007970BB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Pr="007970BB" w:rsidRDefault="005A7205" w:rsidP="00091F59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</w:tc>
      </w:tr>
      <w:tr w:rsidR="005A7205" w:rsidTr="00091F59">
        <w:trPr>
          <w:trHeight w:val="3600"/>
          <w:jc w:val="center"/>
        </w:trPr>
        <w:tc>
          <w:tcPr>
            <w:tcW w:w="3790" w:type="dxa"/>
            <w:vAlign w:val="center"/>
          </w:tcPr>
          <w:p w:rsidR="005A7205" w:rsidRPr="007970BB" w:rsidRDefault="007970BB" w:rsidP="007970BB">
            <w:pPr>
              <w:jc w:val="center"/>
              <w:rPr>
                <w:b/>
              </w:rPr>
            </w:pPr>
            <w:r w:rsidRPr="007970BB">
              <w:rPr>
                <w:b/>
              </w:rPr>
              <w:t>IR PARA A ESCOLA</w:t>
            </w:r>
          </w:p>
          <w:p w:rsidR="005A7205" w:rsidRPr="007970BB" w:rsidRDefault="005A7205" w:rsidP="007970BB">
            <w:pPr>
              <w:jc w:val="center"/>
              <w:rPr>
                <w:b/>
              </w:rPr>
            </w:pPr>
            <w:r w:rsidRPr="007970BB">
              <w:rPr>
                <w:b/>
                <w:noProof/>
                <w:lang w:val="en-US"/>
              </w:rPr>
              <w:drawing>
                <wp:inline distT="0" distB="0" distL="0" distR="0" wp14:anchorId="71F114C4" wp14:editId="48B693AC">
                  <wp:extent cx="2130725" cy="1984396"/>
                  <wp:effectExtent l="0" t="0" r="3175" b="0"/>
                  <wp:docPr id="4" name="Picture 4" descr="C:\Users\chris\AppData\Local\Microsoft\Windows\INetCache\Content.Word\Imagem%2520%252851%2529a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C:\Users\chris\AppData\Local\Microsoft\Windows\INetCache\Content.Word\Imagem%2520%252851%2529a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59" b="-1"/>
                          <a:stretch/>
                        </pic:blipFill>
                        <pic:spPr bwMode="auto">
                          <a:xfrm>
                            <a:off x="0" y="0"/>
                            <a:ext cx="2142672" cy="19955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45" w:type="dxa"/>
            <w:vAlign w:val="center"/>
          </w:tcPr>
          <w:p w:rsidR="005A7205" w:rsidRPr="005A7205" w:rsidRDefault="005A7205" w:rsidP="007970BB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Pr="005A7205" w:rsidRDefault="005A7205" w:rsidP="007970BB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Pr="005A7205" w:rsidRDefault="005A7205" w:rsidP="007970BB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Pr="005A7205" w:rsidRDefault="005A7205" w:rsidP="007970BB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5A7205" w:rsidRPr="005A7205" w:rsidRDefault="005A7205" w:rsidP="007970BB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</w:t>
            </w:r>
            <w:r w:rsidR="00091F59">
              <w:rPr>
                <w:noProof/>
                <w:lang w:val="en-US"/>
              </w:rPr>
              <w:t>_</w:t>
            </w:r>
            <w:r>
              <w:rPr>
                <w:noProof/>
                <w:lang w:val="en-US"/>
              </w:rPr>
              <w:t>______________________</w:t>
            </w:r>
          </w:p>
          <w:p w:rsidR="005A7205" w:rsidRPr="005A7205" w:rsidRDefault="005A7205" w:rsidP="007970BB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</w:t>
            </w:r>
            <w:r w:rsidR="00091F59">
              <w:rPr>
                <w:noProof/>
                <w:lang w:val="en-US"/>
              </w:rPr>
              <w:t>_</w:t>
            </w:r>
            <w:r>
              <w:rPr>
                <w:noProof/>
                <w:lang w:val="en-US"/>
              </w:rPr>
              <w:t>_____________________</w:t>
            </w:r>
          </w:p>
          <w:p w:rsidR="005A7205" w:rsidRDefault="005A7205" w:rsidP="007970BB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</w:t>
            </w:r>
            <w:r w:rsidR="00091F59">
              <w:rPr>
                <w:noProof/>
                <w:lang w:val="en-US"/>
              </w:rPr>
              <w:t>_</w:t>
            </w:r>
            <w:r>
              <w:rPr>
                <w:noProof/>
                <w:lang w:val="en-US"/>
              </w:rPr>
              <w:t>____________________</w:t>
            </w:r>
          </w:p>
          <w:p w:rsidR="005A7205" w:rsidRPr="007970BB" w:rsidRDefault="005A7205" w:rsidP="00091F59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</w:t>
            </w:r>
            <w:r w:rsidR="00091F59">
              <w:rPr>
                <w:noProof/>
                <w:lang w:val="en-US"/>
              </w:rPr>
              <w:t>_</w:t>
            </w:r>
            <w:r>
              <w:rPr>
                <w:noProof/>
                <w:lang w:val="en-US"/>
              </w:rPr>
              <w:t>___________________</w:t>
            </w:r>
          </w:p>
        </w:tc>
      </w:tr>
      <w:tr w:rsidR="00091F59" w:rsidTr="00091F59">
        <w:trPr>
          <w:trHeight w:val="3600"/>
          <w:jc w:val="center"/>
        </w:trPr>
        <w:tc>
          <w:tcPr>
            <w:tcW w:w="3790" w:type="dxa"/>
            <w:vAlign w:val="center"/>
          </w:tcPr>
          <w:p w:rsidR="00091F59" w:rsidRDefault="00ED5319" w:rsidP="007970BB">
            <w:pPr>
              <w:jc w:val="center"/>
              <w:rPr>
                <w:b/>
              </w:rPr>
            </w:pPr>
            <w:r>
              <w:rPr>
                <w:b/>
              </w:rPr>
              <w:t>CHAMAR E ANDAR DE ELEVADOR</w:t>
            </w:r>
          </w:p>
          <w:p w:rsidR="00091F59" w:rsidRPr="007970BB" w:rsidRDefault="00435ECB" w:rsidP="007970BB">
            <w:pPr>
              <w:jc w:val="center"/>
              <w:rPr>
                <w:b/>
              </w:rPr>
            </w:pPr>
            <w:r>
              <w:rPr>
                <w:b/>
              </w:rPr>
              <w:pict>
                <v:shape id="_x0000_i1042" type="#_x0000_t75" style="width:162.15pt;height:154pt">
                  <v:imagedata r:id="rId9" o:title="elevador"/>
                </v:shape>
              </w:pict>
            </w:r>
          </w:p>
        </w:tc>
        <w:tc>
          <w:tcPr>
            <w:tcW w:w="3945" w:type="dxa"/>
            <w:vAlign w:val="center"/>
          </w:tcPr>
          <w:p w:rsidR="00091F59" w:rsidRPr="005A7205" w:rsidRDefault="00091F59" w:rsidP="00091F5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091F59" w:rsidRPr="005A7205" w:rsidRDefault="00091F59" w:rsidP="00091F5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091F59" w:rsidRPr="005A7205" w:rsidRDefault="00091F59" w:rsidP="00091F5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091F59" w:rsidRPr="005A7205" w:rsidRDefault="00091F59" w:rsidP="00091F5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091F59" w:rsidRPr="005A7205" w:rsidRDefault="00091F59" w:rsidP="00091F5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091F59" w:rsidRPr="005A7205" w:rsidRDefault="00091F59" w:rsidP="00091F5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091F59" w:rsidRDefault="00091F59" w:rsidP="00091F5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091F59" w:rsidRDefault="00091F59" w:rsidP="00091F59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</w:tc>
      </w:tr>
      <w:tr w:rsidR="00091F59" w:rsidTr="00091F59">
        <w:trPr>
          <w:trHeight w:val="3600"/>
          <w:jc w:val="center"/>
        </w:trPr>
        <w:tc>
          <w:tcPr>
            <w:tcW w:w="3790" w:type="dxa"/>
            <w:vAlign w:val="center"/>
          </w:tcPr>
          <w:p w:rsidR="00435ECB" w:rsidRDefault="00435ECB" w:rsidP="007970BB">
            <w:pPr>
              <w:jc w:val="center"/>
              <w:rPr>
                <w:b/>
              </w:rPr>
            </w:pPr>
            <w:r>
              <w:rPr>
                <w:b/>
              </w:rPr>
              <w:t>ATAR O TÊNIS</w:t>
            </w:r>
          </w:p>
          <w:p w:rsidR="00091F59" w:rsidRDefault="00435ECB" w:rsidP="007970BB">
            <w:pPr>
              <w:jc w:val="center"/>
              <w:rPr>
                <w:b/>
              </w:rPr>
            </w:pPr>
            <w:r>
              <w:rPr>
                <w:b/>
              </w:rPr>
              <w:pict>
                <v:shape id="_x0000_i1043" type="#_x0000_t75" style="width:112.05pt;height:146.5pt">
                  <v:imagedata r:id="rId10" o:title="ceb"/>
                </v:shape>
              </w:pict>
            </w:r>
            <w:bookmarkStart w:id="0" w:name="_GoBack"/>
            <w:bookmarkEnd w:id="0"/>
          </w:p>
        </w:tc>
        <w:tc>
          <w:tcPr>
            <w:tcW w:w="3945" w:type="dxa"/>
            <w:vAlign w:val="center"/>
          </w:tcPr>
          <w:p w:rsidR="00091F59" w:rsidRPr="005A7205" w:rsidRDefault="00091F59" w:rsidP="00091F59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091F59" w:rsidRPr="005A7205" w:rsidRDefault="00091F59" w:rsidP="00091F59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091F59" w:rsidRPr="005A7205" w:rsidRDefault="00091F59" w:rsidP="00091F59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091F59" w:rsidRPr="005A7205" w:rsidRDefault="00091F59" w:rsidP="00091F59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091F59" w:rsidRPr="005A7205" w:rsidRDefault="00091F59" w:rsidP="00091F59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091F59" w:rsidRPr="005A7205" w:rsidRDefault="00091F59" w:rsidP="00091F59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091F59" w:rsidRDefault="00091F59" w:rsidP="00091F59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  <w:p w:rsidR="00091F59" w:rsidRDefault="00091F59" w:rsidP="00091F59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__________________________</w:t>
            </w:r>
          </w:p>
        </w:tc>
      </w:tr>
    </w:tbl>
    <w:p w:rsidR="00370EF2" w:rsidRDefault="00370EF2" w:rsidP="00375E7D"/>
    <w:sectPr w:rsidR="00370EF2" w:rsidSect="00375E7D">
      <w:pgSz w:w="16838" w:h="11906" w:orient="landscape" w:code="9"/>
      <w:pgMar w:top="450" w:right="458" w:bottom="270" w:left="5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8909B1"/>
    <w:multiLevelType w:val="hybridMultilevel"/>
    <w:tmpl w:val="243431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F33B1"/>
    <w:multiLevelType w:val="hybridMultilevel"/>
    <w:tmpl w:val="243431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DC0DFE"/>
    <w:multiLevelType w:val="hybridMultilevel"/>
    <w:tmpl w:val="243431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4F0DCE"/>
    <w:multiLevelType w:val="hybridMultilevel"/>
    <w:tmpl w:val="243431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9C36B8"/>
    <w:multiLevelType w:val="hybridMultilevel"/>
    <w:tmpl w:val="243431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9C0B37"/>
    <w:multiLevelType w:val="hybridMultilevel"/>
    <w:tmpl w:val="243431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wsTQwNTAwNbU0s7RQ0lEKTi0uzszPAykwqgUAYhaMviwAAAA="/>
  </w:docVars>
  <w:rsids>
    <w:rsidRoot w:val="005A7205"/>
    <w:rsid w:val="00091F59"/>
    <w:rsid w:val="002E2585"/>
    <w:rsid w:val="00370EF2"/>
    <w:rsid w:val="00375E7D"/>
    <w:rsid w:val="003D289D"/>
    <w:rsid w:val="00435ECB"/>
    <w:rsid w:val="005A7205"/>
    <w:rsid w:val="005E5CD1"/>
    <w:rsid w:val="00600D1F"/>
    <w:rsid w:val="007970BB"/>
    <w:rsid w:val="00D43791"/>
    <w:rsid w:val="00EA5979"/>
    <w:rsid w:val="00ED5319"/>
    <w:rsid w:val="00F20C7E"/>
    <w:rsid w:val="00F86A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555B1E"/>
  <w15:chartTrackingRefBased/>
  <w15:docId w15:val="{1D226965-0117-48A6-97B2-1115D977A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pt-B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A72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720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37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3791"/>
    <w:rPr>
      <w:rFonts w:ascii="Segoe UI" w:hAnsi="Segoe UI" w:cs="Segoe UI"/>
      <w:sz w:val="18"/>
      <w:szCs w:val="18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gif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0</TotalTime>
  <Pages>1</Pages>
  <Words>213</Words>
  <Characters>121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Brackmann</dc:creator>
  <cp:keywords/>
  <dc:description/>
  <cp:lastModifiedBy>Christian Brackmann</cp:lastModifiedBy>
  <cp:revision>16</cp:revision>
  <cp:lastPrinted>2017-04-12T14:17:00Z</cp:lastPrinted>
  <dcterms:created xsi:type="dcterms:W3CDTF">2016-03-06T03:00:00Z</dcterms:created>
  <dcterms:modified xsi:type="dcterms:W3CDTF">2017-05-13T20:20:00Z</dcterms:modified>
</cp:coreProperties>
</file>